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5b01e6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promueve y establece necesaria la participación de la oficina de arquitectura del FNA (LOAF) con otras áreas pertinentes del FNA. El Comité está basado en los preceptos y roles del Equipo de Arquitectura Ágil (Disciplined Agile® Architecture DA™). Una condición importante es que el comité de arquitctura no sustituye ni supedita a otros existentes en el FNA, tales como el Comité de Control de Cambios, o los que surgen por demás asuntos tecnológicos. Dentro de este comité de gobierno existen roles permitentes a la arquitectura del FNA. Opcionalmente participarán otros roles externos a la oficina, de otras áreas y vicepresidencias del Fondo, como los líderes y grupos de producto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41518a4-be15-485e-a13c-fea77dbead48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0T13:16:46Z</dcterms:created>
  <dcterms:modified xsi:type="dcterms:W3CDTF">2023-06-20T13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